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y</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Pursuit of Advanced Studies in Astronomy at the University of the Philippines Diliman</w:t>
      </w:r>
    </w:p>
    <w:p>
      <w:pPr>
        <w:pStyle w:val="BodyText"/>
      </w:pPr>
      <w:r>
        <w:t xml:space="preserve">Submitted to the National Science and Technology Authority (DOST-ASTHRDP), Manila, Philippines</w:t>
      </w:r>
    </w:p>
    <w:bookmarkEnd w:id="20"/>
    <w:p>
      <w:pPr>
        <w:pStyle w:val="BodyText"/>
      </w:pPr>
      <w:r>
        <w:t xml:space="preserve">October 26, 2023</w:t>
      </w:r>
    </w:p>
    <w:p>
      <w:pPr>
        <w:pStyle w:val="BodyText"/>
      </w:pPr>
      <w:r>
        <w:t xml:space="preserve">Scholarship Committee</w:t>
      </w:r>
      <w:r>
        <w:br/>
      </w:r>
      <w:r>
        <w:t xml:space="preserve">Department of Science and Technology - Advanced Science and Technology Human Resources Development Program (DOST-ASTHRDP)</w:t>
      </w:r>
      <w:r>
        <w:br/>
      </w:r>
      <w:r>
        <w:t xml:space="preserve">Meralco Avenue, Bicutan, Taguig City</w:t>
      </w:r>
      <w:r>
        <w:br/>
      </w:r>
      <w:r>
        <w:t xml:space="preserve">Philippines</w:t>
      </w:r>
    </w:p>
    <w:p>
      <w:pPr>
        <w:pStyle w:val="BodyText"/>
      </w:pPr>
      <w:r>
        <w:t xml:space="preserve">Dear Esteemed Scholarship Committee,</w:t>
      </w:r>
    </w:p>
    <w:p>
      <w:pPr>
        <w:pStyle w:val="BodyText"/>
      </w:pPr>
      <w:r>
        <w:t xml:space="preserve">It is with profound respect for the transformative power of astronomical science and unwavering commitment to advancing scientific excellence in the</w:t>
      </w:r>
      <w:r>
        <w:t xml:space="preserve"> </w:t>
      </w:r>
      <w:r>
        <w:rPr>
          <w:bCs/>
          <w:b/>
        </w:rPr>
        <w:t xml:space="preserve">Philippines Manila</w:t>
      </w:r>
      <w:r>
        <w:t xml:space="preserve"> </w:t>
      </w:r>
      <w:r>
        <w:t xml:space="preserve">context that I submit this scholarship application. As a dedicated student at the University of the Philippines Diliman, I stand before you not merely as an applicant but as a future</w:t>
      </w:r>
      <w:r>
        <w:t xml:space="preserve"> </w:t>
      </w:r>
      <w:r>
        <w:rPr>
          <w:bCs/>
          <w:b/>
        </w:rPr>
        <w:t xml:space="preserve">Astronomer</w:t>
      </w:r>
      <w:r>
        <w:t xml:space="preserve"> </w:t>
      </w:r>
      <w:r>
        <w:t xml:space="preserve">who envisions contributing meaningfully to our nation's scientific legacy while addressing pressing regional challenges through celestial observation and research.</w:t>
      </w:r>
    </w:p>
    <w:p>
      <w:pPr>
        <w:pStyle w:val="BodyText"/>
      </w:pPr>
      <w:r>
        <w:t xml:space="preserve">My journey toward becoming an astronomer began during my childhood in Quezon City, where I would spend countless evenings gazing at the night sky with my grandfather, a retired meteorologist. His stories about Philippine constellations and ancient indigenous astronomical knowledge ignited a passion that has since become my life's purpose. This fascination deepened when I witnessed the 2019 total solar eclipse over Manila Bay—a phenomenon visible across our archipelago but critically important for understanding the atmospheric sciences of tropical regions. That experience crystallized my resolve to pursue astronomy not as an abstract discipline, but as a vital tool for national development in the Philippines.</w:t>
      </w:r>
    </w:p>
    <w:p>
      <w:pPr>
        <w:pStyle w:val="BodyText"/>
      </w:pPr>
      <w:r>
        <w:t xml:space="preserve">My academic record at UP Diliman reflects this dedication. I have maintained a 3.85 GPA in Astrophysics (cum laude) while actively participating in the university's Astronomy Society and conducting observational research using the campus' small telescope array. During my undergraduate thesis, "Atmospheric Effects on Optical Observations at Philippine Latitude," I analyzed how monsoon patterns impact stargazing—a project directly relevant to our tropical location where clear skies are seasonal treasures. This work was recognized with the UP College of Science Outstanding Research Award in 2023. However, I recognize that to truly serve as a capable</w:t>
      </w:r>
      <w:r>
        <w:t xml:space="preserve"> </w:t>
      </w:r>
      <w:r>
        <w:rPr>
          <w:bCs/>
          <w:b/>
        </w:rPr>
        <w:t xml:space="preserve">Astronomer</w:t>
      </w:r>
      <w:r>
        <w:t xml:space="preserve"> </w:t>
      </w:r>
      <w:r>
        <w:t xml:space="preserve">for our nation, I require advanced training beyond what local resources currently provide.</w:t>
      </w:r>
    </w:p>
    <w:p>
      <w:pPr>
        <w:pStyle w:val="BodyText"/>
      </w:pPr>
      <w:r>
        <w:t xml:space="preserve">This is where your scholarship program becomes indispensable. The DOST-ASTHRDP scholarship represents more than financial support—it embodies the national investment in human capital that will empower Filipino scientists to solve uniquely Philippine problems. My proposed master's research at the National Astronomical Observatory in Manila would focus on developing tropical astronomy education modules for underserved communities and studying climate change indicators through cosmic ray observations. These objectives align precisely with DOST's 2030 Science Agenda, particularly its emphasis on "Astronomy for Development" as a strategy to enhance STEM literacy across the archipelago. Without this scholarship, I would be unable to access advanced computational resources or collaborate with international observatories that are essential for my research.</w:t>
      </w:r>
    </w:p>
    <w:p>
      <w:pPr>
        <w:pStyle w:val="BodyText"/>
      </w:pPr>
      <w:r>
        <w:t xml:space="preserve">What distinguishes my application is my commitment to translating astronomical knowledge into tangible benefits for the Philippines. For instance, I propose creating a mobile planetarium program targeting rural schools in Mindanao, where light pollution is minimal but educational resources are scarce. This initiative would address two national priorities simultaneously: improving science education and preserving our precious dark skies—critical for both indigenous cultural practices and modern astronomical research. My background working with the Philippine Amateur Astronomers Association (PAAA) has already demonstrated my capacity to engage communities; I organized a 2022 stargazing event at the historic Fort Santiago that attracted over 500 students from public schools in Manila.</w:t>
      </w:r>
    </w:p>
    <w:p>
      <w:pPr>
        <w:pStyle w:val="BodyText"/>
      </w:pPr>
      <w:r>
        <w:t xml:space="preserve">I am particularly drawn to how this scholarship supports Filipino scientists' return and contribution to local institutions. My goal is not merely academic distinction but to establish a research hub at the University of the Philippines focused on tropical astronomy. With the Philippine Space Agency's recent establishment, there is an unprecedented opportunity for Filipino</w:t>
      </w:r>
      <w:r>
        <w:t xml:space="preserve"> </w:t>
      </w:r>
      <w:r>
        <w:rPr>
          <w:bCs/>
          <w:b/>
        </w:rPr>
        <w:t xml:space="preserve">Astronomer</w:t>
      </w:r>
      <w:r>
        <w:t xml:space="preserve">s to lead in satellite-based earth observation and space weather forecasting—fields directly relevant to our vulnerability as an archipelago nation facing typhoons and climate shifts. My proposed research on cosmic ray detection at Manila's equatorial latitude would provide data crucial for developing early warning systems for solar storms that threaten our power grids.</w:t>
      </w:r>
    </w:p>
    <w:p>
      <w:pPr>
        <w:pStyle w:val="BodyText"/>
      </w:pPr>
      <w:r>
        <w:t xml:space="preserve">The significance of this scholarship extends beyond my personal advancement. In the</w:t>
      </w:r>
      <w:r>
        <w:t xml:space="preserve"> </w:t>
      </w:r>
      <w:r>
        <w:rPr>
          <w:bCs/>
          <w:b/>
        </w:rPr>
        <w:t xml:space="preserve">Philippines Manila</w:t>
      </w:r>
      <w:r>
        <w:t xml:space="preserve"> </w:t>
      </w:r>
      <w:r>
        <w:t xml:space="preserve">context, where STEM fields face chronic underfunding and brain drain, your investment represents hope for a generation of scientists who will stay and serve. My proposed work bridges ancient Filipino celestial navigation traditions with modern astronomy—a synthesis that honors our cultural heritage while building scientific capacity. I have already secured preliminary support from Professor Maria Lourdes Santos at the UP Institute of Mathematics, who agrees to supervise my research on mathematical modeling of atmospheric effects on telescopic observations.</w:t>
      </w:r>
    </w:p>
    <w:p>
      <w:pPr>
        <w:pStyle w:val="BodyText"/>
      </w:pPr>
      <w:r>
        <w:t xml:space="preserve">I acknowledge that becoming an astronomer in the Philippines presents unique challenges: limited observatory access, seasonal weather disruptions, and resource constraints. Yet these very obstacles have forged my resilience. As a native Manila resident who has navigated monsoon-season telescope operations and urban light pollution issues firsthand, I possess practical insights into how to overcome these barriers through innovation and community partnership. My research proposal includes developing low-cost sky monitoring networks using smartphone sensors—technology accessible even in remote islands.</w:t>
      </w:r>
    </w:p>
    <w:p>
      <w:pPr>
        <w:pStyle w:val="BodyText"/>
      </w:pPr>
      <w:r>
        <w:t xml:space="preserve">In closing, I implore you to consider this</w:t>
      </w:r>
      <w:r>
        <w:t xml:space="preserve"> </w:t>
      </w:r>
      <w:r>
        <w:rPr>
          <w:bCs/>
          <w:b/>
        </w:rPr>
        <w:t xml:space="preserve">Scholarship Application Letter</w:t>
      </w:r>
      <w:r>
        <w:t xml:space="preserve"> </w:t>
      </w:r>
      <w:r>
        <w:t xml:space="preserve">as a testament to my dedication to elevate Philippine astronomy on the global stage while serving our nation's needs. I am not merely seeking an education; I am seeking the tools to become a leading</w:t>
      </w:r>
      <w:r>
        <w:t xml:space="preserve"> </w:t>
      </w:r>
      <w:r>
        <w:rPr>
          <w:bCs/>
          <w:b/>
        </w:rPr>
        <w:t xml:space="preserve">Astronomer</w:t>
      </w:r>
      <w:r>
        <w:t xml:space="preserve"> </w:t>
      </w:r>
      <w:r>
        <w:t xml:space="preserve">who will help establish our country as a hub for tropical astronomical research in Southeast Asia. With your support, I can transform my childhood wonder beneath Manila's night sky into tangible contributions that benefit future generations of Filipino scientists and citizens alike.</w:t>
      </w:r>
    </w:p>
    <w:p>
      <w:pPr>
        <w:pStyle w:val="BodyText"/>
      </w:pPr>
      <w:r>
        <w:t xml:space="preserve">Respectfully submitted,</w:t>
      </w:r>
      <w:r>
        <w:br/>
      </w:r>
      <w:r>
        <w:br/>
      </w:r>
    </w:p>
    <w:p>
      <w:pPr>
        <w:pStyle w:val="BodyText"/>
      </w:pPr>
      <w:r>
        <w:t xml:space="preserve">Miguel A. Santos</w:t>
      </w:r>
      <w:r>
        <w:br/>
      </w:r>
      <w:r>
        <w:t xml:space="preserve">B.S. Astrophysics, University of the Philippines Diliman</w:t>
      </w:r>
      <w:r>
        <w:br/>
      </w:r>
      <w:r>
        <w:t xml:space="preserve">Student ID: UP-DILIMAN-ASTRO2023-089</w:t>
      </w:r>
      <w:r>
        <w:br/>
      </w:r>
      <w:r>
        <w:t xml:space="preserve">Contact: miguel.santos@up.edu.ph | +63917 123 4567</w:t>
      </w:r>
    </w:p>
    <w:p>
      <w:pPr>
        <w:pStyle w:val="BodyText"/>
      </w:pPr>
      <w:r>
        <w:t xml:space="preserve">Future Filipino Astronomer &amp; STEM Advocate</w:t>
      </w:r>
    </w:p>
    <w:p>
      <w:pPr>
        <w:pStyle w:val="BodyText"/>
      </w:pPr>
      <w:r>
        <w:t xml:space="preserve">*Word Count: 8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y Studies</dc:title>
  <dc:creator/>
  <dc:language>en</dc:language>
  <cp:keywords/>
  <dcterms:created xsi:type="dcterms:W3CDTF">2025-12-09T13:00:42Z</dcterms:created>
  <dcterms:modified xsi:type="dcterms:W3CDTF">2025-12-09T13:00:42Z</dcterms:modified>
</cp:coreProperties>
</file>

<file path=docProps/custom.xml><?xml version="1.0" encoding="utf-8"?>
<Properties xmlns="http://schemas.openxmlformats.org/officeDocument/2006/custom-properties" xmlns:vt="http://schemas.openxmlformats.org/officeDocument/2006/docPropsVTypes"/>
</file>